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EFCAE" w14:textId="77777777" w:rsidR="00130A08" w:rsidRDefault="00130A08" w:rsidP="00130A08">
      <w:pPr>
        <w:rPr>
          <w:b/>
        </w:rPr>
      </w:pPr>
      <w:r>
        <w:rPr>
          <w:b/>
        </w:rPr>
        <w:t>Ariel Amato:</w:t>
      </w:r>
    </w:p>
    <w:p w14:paraId="639095BF" w14:textId="77777777" w:rsidR="00130A08" w:rsidRDefault="00130A08" w:rsidP="00130A08"/>
    <w:p w14:paraId="3CCDA803" w14:textId="77777777" w:rsidR="00130A08" w:rsidRDefault="00130A08" w:rsidP="00130A08">
      <w:r>
        <w:t>Currently the Co-Founder and Chief Technology Officer at Vintra Inc., focused on bringing a new generation of augmented intelligence (the combination of machine and human intelligence) capabilities and tools to market. Vintra is working for a safer world where public safety, corporate and national security users can leverage video to solve crimes, save lives and secure assets. Previously, Dr. Amato was a Marie Currie fellow at the Computer Vision Center (CVC) (Spain) and Department of Architecture Design and Media Technology of Aalborg University Copenhagen (Denmark).</w:t>
      </w:r>
    </w:p>
    <w:p w14:paraId="38B35CF2" w14:textId="77777777" w:rsidR="00130A08" w:rsidRDefault="00130A08" w:rsidP="00130A08"/>
    <w:p w14:paraId="5401924B" w14:textId="77777777" w:rsidR="00130A08" w:rsidRDefault="00130A08" w:rsidP="00130A08">
      <w:r>
        <w:t xml:space="preserve">He received a graduate degree in Electronics Engineering from Universidad </w:t>
      </w:r>
      <w:proofErr w:type="spellStart"/>
      <w:r>
        <w:t>Tecnológica</w:t>
      </w:r>
      <w:proofErr w:type="spellEnd"/>
      <w:r>
        <w:t xml:space="preserve"> Nacional, Córdoba, Argentina, in 2004, and an M.Sc. degree in computer vision and artificial intelligence from the </w:t>
      </w:r>
      <w:proofErr w:type="spellStart"/>
      <w:r>
        <w:t>Universitat</w:t>
      </w:r>
      <w:proofErr w:type="spellEnd"/>
      <w:r>
        <w:t xml:space="preserve"> </w:t>
      </w:r>
      <w:proofErr w:type="spellStart"/>
      <w:r>
        <w:t>Autònoma</w:t>
      </w:r>
      <w:proofErr w:type="spellEnd"/>
      <w:r>
        <w:t xml:space="preserve"> de Barcelona, Spain, in 2007; in 2012, he received a Ph.D. degree in computer science with a focus on computer vision, also from the </w:t>
      </w:r>
      <w:proofErr w:type="spellStart"/>
      <w:r>
        <w:t>Universitat</w:t>
      </w:r>
      <w:proofErr w:type="spellEnd"/>
      <w:r>
        <w:t xml:space="preserve"> </w:t>
      </w:r>
      <w:proofErr w:type="spellStart"/>
      <w:r>
        <w:t>Autònoma</w:t>
      </w:r>
      <w:proofErr w:type="spellEnd"/>
      <w:r>
        <w:t xml:space="preserve"> de Barcelona. </w:t>
      </w:r>
    </w:p>
    <w:p w14:paraId="5B56340A" w14:textId="77777777" w:rsidR="00130A08" w:rsidRDefault="00130A08" w:rsidP="00130A08"/>
    <w:p w14:paraId="151759F3" w14:textId="77777777" w:rsidR="00130A08" w:rsidRDefault="00130A08" w:rsidP="00130A08">
      <w:r>
        <w:t>In 2013, Dr. Amato was selected to be part of the MIT Technology Review's annual "35 innovators under 35 years old" list, which represented technology leaders who are driving the next generation of technological breakthroughs. The awarded project centered on a platform to leverage machine and human intelligence and interaction to solve problems that required both types of inputs.</w:t>
      </w:r>
    </w:p>
    <w:p w14:paraId="3BE26B7C" w14:textId="77777777" w:rsidR="00130A08" w:rsidRDefault="00130A08" w:rsidP="00130A08"/>
    <w:p w14:paraId="78425454" w14:textId="77777777" w:rsidR="00130A08" w:rsidRDefault="00130A08" w:rsidP="00130A08">
      <w:r>
        <w:t xml:space="preserve">Dr. Amato has more than 10 years of experience in technological transfer projects, including founding two technology-based companies: </w:t>
      </w:r>
      <w:proofErr w:type="spellStart"/>
      <w:r>
        <w:t>Neuralpixel</w:t>
      </w:r>
      <w:proofErr w:type="spellEnd"/>
      <w:r>
        <w:t xml:space="preserve"> S.L. (Argentina based company) and </w:t>
      </w:r>
      <w:proofErr w:type="spellStart"/>
      <w:r>
        <w:t>Crowdmobile</w:t>
      </w:r>
      <w:proofErr w:type="spellEnd"/>
      <w:r>
        <w:t xml:space="preserve"> S.L. (Spain based company).</w:t>
      </w:r>
    </w:p>
    <w:p w14:paraId="23AA0404" w14:textId="77777777" w:rsidR="00130A08" w:rsidRDefault="00130A08" w:rsidP="00130A08"/>
    <w:p w14:paraId="4C68DDB3" w14:textId="77777777" w:rsidR="00130A08" w:rsidRDefault="00130A08" w:rsidP="00130A08"/>
    <w:p w14:paraId="16A0D8C3" w14:textId="77777777" w:rsidR="00C66595" w:rsidRDefault="00C66595">
      <w:bookmarkStart w:id="0" w:name="_GoBack"/>
      <w:bookmarkEnd w:id="0"/>
    </w:p>
    <w:sectPr w:rsidR="00C6659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NDK1MDA1MbO0sDRR0lEKTi0uzszPAykwrAUAc5HAsywAAAA="/>
  </w:docVars>
  <w:rsids>
    <w:rsidRoot w:val="00130A08"/>
    <w:rsid w:val="00130A08"/>
    <w:rsid w:val="00C66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245FE"/>
  <w15:chartTrackingRefBased/>
  <w15:docId w15:val="{4D630A56-D42A-4168-9AD6-AC19923CE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0A08"/>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7</Words>
  <Characters>135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irard</dc:creator>
  <cp:keywords/>
  <dc:description/>
  <cp:lastModifiedBy>Peter Girard</cp:lastModifiedBy>
  <cp:revision>1</cp:revision>
  <dcterms:created xsi:type="dcterms:W3CDTF">2019-01-17T15:29:00Z</dcterms:created>
  <dcterms:modified xsi:type="dcterms:W3CDTF">2019-01-17T15:30:00Z</dcterms:modified>
</cp:coreProperties>
</file>